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2FF2E16E" w:rsidR="00E06FC7" w:rsidRPr="006865BC" w:rsidRDefault="00A27591" w:rsidP="006865BC">
      <w:pPr>
        <w:pStyle w:val="Title"/>
      </w:pPr>
      <w:r w:rsidRPr="00A27591">
        <w:t>Coevolution of Platform-based Open Source Ecosystems: Uncovering Socio-Technical Dynamics Using Digital Traces</w:t>
      </w:r>
    </w:p>
    <w:p w14:paraId="2EBC173C" w14:textId="203C0DF2" w:rsidR="00B97BEB" w:rsidRPr="00C0072A" w:rsidRDefault="00901E81" w:rsidP="00A27591">
      <w:pPr>
        <w:pStyle w:val="TrackName"/>
      </w:pPr>
      <w:r>
        <w:rPr>
          <w:szCs w:val="24"/>
        </w:rPr>
        <w:t>Short Pape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5D56EB9" w:rsidR="005E4C42" w:rsidRDefault="00F00D4F" w:rsidP="00C40D08">
            <w:pPr>
              <w:pStyle w:val="Author"/>
            </w:pPr>
            <w:r>
              <w:t>Mario Müller</w:t>
            </w:r>
          </w:p>
          <w:p w14:paraId="3D52D762" w14:textId="4F57A8EB" w:rsidR="005E4C42" w:rsidRDefault="00F00D4F" w:rsidP="00C40D08">
            <w:pPr>
              <w:pStyle w:val="Affiliation"/>
            </w:pPr>
            <w:r>
              <w:t xml:space="preserve">University of Cologne </w:t>
            </w:r>
          </w:p>
          <w:p w14:paraId="2E1D9A54" w14:textId="3C8D4C66" w:rsidR="005E4C42" w:rsidRDefault="00F00D4F" w:rsidP="00C40D08">
            <w:pPr>
              <w:pStyle w:val="Email"/>
            </w:pPr>
            <w:r>
              <w:t>Cologne, Germany</w:t>
            </w:r>
          </w:p>
          <w:p w14:paraId="40B6462F" w14:textId="5E247818" w:rsidR="005E4C42" w:rsidRDefault="00F00D4F" w:rsidP="00C40D08">
            <w:pPr>
              <w:pStyle w:val="Email"/>
            </w:pPr>
            <w:r>
              <w:t>mario.mueller@wiso.uni-koeln.de</w:t>
            </w:r>
          </w:p>
          <w:p w14:paraId="2BAF3F5C" w14:textId="77777777" w:rsidR="005E4C42" w:rsidRDefault="005E4C42" w:rsidP="00C40D08">
            <w:pPr>
              <w:pStyle w:val="Email"/>
            </w:pPr>
          </w:p>
        </w:tc>
        <w:tc>
          <w:tcPr>
            <w:tcW w:w="4734" w:type="dxa"/>
            <w:shd w:val="clear" w:color="auto" w:fill="auto"/>
          </w:tcPr>
          <w:p w14:paraId="7D1E6E6E" w14:textId="2AE83649" w:rsidR="005E4C42" w:rsidRDefault="00F00D4F" w:rsidP="00C40D08">
            <w:pPr>
              <w:pStyle w:val="Author"/>
              <w:rPr>
                <w:szCs w:val="26"/>
              </w:rPr>
            </w:pPr>
            <w:r>
              <w:rPr>
                <w:szCs w:val="26"/>
              </w:rPr>
              <w:t xml:space="preserve">Phil </w:t>
            </w:r>
            <w:proofErr w:type="spellStart"/>
            <w:r>
              <w:rPr>
                <w:szCs w:val="26"/>
              </w:rPr>
              <w:t>Diegmann</w:t>
            </w:r>
            <w:proofErr w:type="spellEnd"/>
          </w:p>
          <w:p w14:paraId="137F7324" w14:textId="37EA7538" w:rsidR="005E4C42" w:rsidRDefault="00F00D4F" w:rsidP="00C40D08">
            <w:pPr>
              <w:pStyle w:val="Affiliation"/>
            </w:pPr>
            <w:r>
              <w:rPr>
                <w:szCs w:val="26"/>
              </w:rPr>
              <w:t>University of Cologne</w:t>
            </w:r>
          </w:p>
          <w:p w14:paraId="1B70E540" w14:textId="3F27D6FA" w:rsidR="005E4C42" w:rsidRDefault="00F00D4F" w:rsidP="00C40D08">
            <w:pPr>
              <w:pStyle w:val="Email"/>
            </w:pPr>
            <w:r>
              <w:t>Cologne, Germany</w:t>
            </w:r>
          </w:p>
          <w:p w14:paraId="5517926E" w14:textId="6F129175" w:rsidR="005E4C42" w:rsidRDefault="00F00D4F" w:rsidP="00C40D08">
            <w:pPr>
              <w:pStyle w:val="Email"/>
            </w:pPr>
            <w:r>
              <w:t>diegmann@wiso.uni-koeln.de</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56E5109F" w:rsidR="005E4C42" w:rsidRDefault="00F00D4F" w:rsidP="00C40D08">
            <w:pPr>
              <w:pStyle w:val="Author"/>
              <w:rPr>
                <w:szCs w:val="26"/>
              </w:rPr>
            </w:pPr>
            <w:r>
              <w:rPr>
                <w:szCs w:val="26"/>
              </w:rPr>
              <w:t>Christoph Rosenkranz</w:t>
            </w:r>
          </w:p>
          <w:p w14:paraId="27E7106F" w14:textId="4D8A5B0E" w:rsidR="005E4C42" w:rsidRDefault="00F00D4F" w:rsidP="00C40D08">
            <w:pPr>
              <w:pStyle w:val="Affiliation"/>
            </w:pPr>
            <w:r>
              <w:rPr>
                <w:szCs w:val="26"/>
              </w:rPr>
              <w:t>University of Cologne</w:t>
            </w:r>
          </w:p>
          <w:p w14:paraId="666E28CC" w14:textId="7A7F0DF3" w:rsidR="005E4C42" w:rsidRDefault="00F00D4F" w:rsidP="00C40D08">
            <w:pPr>
              <w:pStyle w:val="Email"/>
            </w:pPr>
            <w:r>
              <w:t>Cologne, Germany</w:t>
            </w:r>
          </w:p>
          <w:p w14:paraId="2B1FF5F9" w14:textId="4E3F1D5F" w:rsidR="005E4C42" w:rsidRDefault="00F00D4F" w:rsidP="00C40D08">
            <w:pPr>
              <w:pStyle w:val="Email"/>
            </w:pPr>
            <w:r>
              <w:t>rosenkranz@wiso.uni-koeln.de</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41FF1613" w:rsidR="003B20E5" w:rsidRDefault="00E83304" w:rsidP="003B20E5">
      <w:pPr>
        <w:pStyle w:val="AbstractText"/>
      </w:pPr>
      <w:r w:rsidRPr="00E83304">
        <w:t>Open source software is increasingly becoming platform-based, thereby evolving and depending on an ecosystem of third-party developers and their contributions in the form of modules. Thus, platform-based open source software ecosystems (POSSE) are structured based on social networks formed by the relationships between third-party developers as well as technical networks formed by dependencies between the modules extending the platform core. Despite the socio-technical nature, little is known about the interplay of the social and the technical networks, and its influence on the evolution of POSSE. In this sho</w:t>
      </w:r>
      <w:bookmarkStart w:id="0" w:name="_GoBack"/>
      <w:bookmarkEnd w:id="0"/>
      <w:r w:rsidRPr="00E83304">
        <w:t>rt paper, we present our planned study to uncover the socio-technical dynamics of POSSE. By uncovering these dynamics and their effect on the evolution of POSSE, we aim to contribute to research on digital platforms and ecosystems through explaining their success and growth.</w:t>
      </w:r>
    </w:p>
    <w:p w14:paraId="7742419E" w14:textId="6B955528" w:rsidR="003B20E5" w:rsidRPr="00A86BE4" w:rsidRDefault="003B20E5" w:rsidP="00F00D4F">
      <w:pPr>
        <w:pStyle w:val="Keyword"/>
        <w:ind w:leftChars="354" w:left="708" w:rightChars="354" w:right="708" w:firstLine="11"/>
        <w:rPr>
          <w:rFonts w:ascii="Georgia" w:hAnsi="Georgia"/>
        </w:rPr>
      </w:pPr>
      <w:r w:rsidRPr="00A86BE4">
        <w:rPr>
          <w:rFonts w:ascii="Georgia" w:hAnsi="Georgia"/>
          <w:b/>
        </w:rPr>
        <w:t>Keywords:</w:t>
      </w:r>
      <w:r w:rsidR="00F00D4F">
        <w:rPr>
          <w:rFonts w:ascii="Georgia" w:hAnsi="Georgia"/>
          <w:b/>
        </w:rPr>
        <w:t xml:space="preserve"> </w:t>
      </w:r>
      <w:r w:rsidR="00F00D4F">
        <w:rPr>
          <w:rFonts w:ascii="Georgia" w:hAnsi="Georgia"/>
        </w:rPr>
        <w:t>Open source</w:t>
      </w:r>
      <w:r w:rsidRPr="00A86BE4">
        <w:rPr>
          <w:rFonts w:ascii="Georgia" w:hAnsi="Georgia"/>
        </w:rPr>
        <w:t xml:space="preserve">, </w:t>
      </w:r>
      <w:r w:rsidR="00F00D4F">
        <w:rPr>
          <w:rFonts w:ascii="Georgia" w:hAnsi="Georgia"/>
        </w:rPr>
        <w:t>digital ecosystems</w:t>
      </w:r>
      <w:r w:rsidRPr="00A86BE4">
        <w:rPr>
          <w:rFonts w:ascii="Georgia" w:hAnsi="Georgia"/>
        </w:rPr>
        <w:t xml:space="preserve">, </w:t>
      </w:r>
      <w:r w:rsidR="00F00D4F">
        <w:rPr>
          <w:rFonts w:ascii="Georgia" w:hAnsi="Georgia"/>
        </w:rPr>
        <w:t>ecosystem dynamics</w:t>
      </w:r>
      <w:r w:rsidRPr="00A86BE4">
        <w:rPr>
          <w:rFonts w:ascii="Georgia" w:hAnsi="Georgia"/>
        </w:rPr>
        <w:t xml:space="preserve">, </w:t>
      </w:r>
      <w:r w:rsidR="00F00D4F">
        <w:rPr>
          <w:rFonts w:ascii="Georgia" w:hAnsi="Georgia"/>
        </w:rPr>
        <w:t>network analysis</w:t>
      </w:r>
      <w:r w:rsidRPr="00A86BE4">
        <w:rPr>
          <w:rFonts w:ascii="Georgia" w:hAnsi="Georgia"/>
        </w:rPr>
        <w:t xml:space="preserve">, </w:t>
      </w:r>
      <w:r w:rsidR="00F00D4F">
        <w:rPr>
          <w:rFonts w:ascii="Georgia" w:hAnsi="Georgia"/>
        </w:rPr>
        <w:t>data-driven approach</w:t>
      </w:r>
    </w:p>
    <w:p w14:paraId="43DC3FA9" w14:textId="77777777" w:rsidR="00965AC6" w:rsidRDefault="00965AC6" w:rsidP="008A46B5">
      <w:pPr>
        <w:pStyle w:val="Heading1"/>
      </w:pPr>
      <w:r>
        <w:t>Introduction</w:t>
      </w:r>
    </w:p>
    <w:p w14:paraId="73831A92" w14:textId="77777777" w:rsidR="00C25259" w:rsidRDefault="00C25259" w:rsidP="00C25259">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sidRPr="005A6555">
        <w:rPr>
          <w:rStyle w:val="SpecialStyleChar"/>
        </w:rPr>
        <w:t>Normal, Heading, Bullet, References, Title, Author, Affiliation</w:t>
      </w:r>
      <w:r>
        <w:t>) that are designed to reduce the work in formatting your final submission.</w:t>
      </w:r>
    </w:p>
    <w:p w14:paraId="079F4DA0" w14:textId="77777777" w:rsidR="003E47C0" w:rsidRDefault="003E47C0" w:rsidP="003E47C0">
      <w:pPr>
        <w:pStyle w:val="Heading1"/>
        <w:rPr>
          <w:rFonts w:ascii="Calibri" w:hAnsi="Calibri"/>
          <w:lang w:val="en-GB"/>
        </w:rPr>
      </w:pPr>
      <w:r>
        <w:rPr>
          <w:lang w:val="en-GB"/>
        </w:rPr>
        <w:t>Originality</w:t>
      </w:r>
    </w:p>
    <w:p w14:paraId="0571ACE6" w14:textId="0AE9D9F9" w:rsidR="003E47C0" w:rsidRPr="0067607E" w:rsidRDefault="003E47C0" w:rsidP="003E47C0">
      <w:pPr>
        <w:rPr>
          <w:rFonts w:ascii="Calibri" w:hAnsi="Calibri"/>
          <w:lang w:val="en-GB"/>
        </w:rPr>
      </w:pPr>
      <w:r>
        <w:rPr>
          <w:lang w:val="en-GB"/>
        </w:rPr>
        <w:t>Submissions to ICIS 201</w:t>
      </w:r>
      <w:r w:rsidR="00EE4666">
        <w:rPr>
          <w:lang w:val="en-GB"/>
        </w:rPr>
        <w:t>9</w:t>
      </w:r>
      <w:r>
        <w:rPr>
          <w:lang w:val="en-GB"/>
        </w:rPr>
        <w:t xml:space="preserve"> must be original; submissions cannot have been published or accepted in a journal or conference proceedings, nor presented at another conference. If you have any questions about whether your submission is or is not sufficiently different from another publication, please review the discussion of self-plagiarism in the AIS Code of Research Conduct carefully, and discuss it with a more experienced scholar if you are still unsure.  Further, submissions must not be concurrently under </w:t>
      </w:r>
      <w:r>
        <w:rPr>
          <w:lang w:val="en-GB"/>
        </w:rPr>
        <w:lastRenderedPageBreak/>
        <w:t>consideration for publication or presentation elsewhere.  If your paper has previously been published as a working paper or a preprint, you will be asked to describe this as part of the submission process.  </w:t>
      </w:r>
    </w:p>
    <w:p w14:paraId="7502A8C0" w14:textId="77777777" w:rsidR="00965AC6" w:rsidRDefault="00965AC6" w:rsidP="008A46B5">
      <w:pPr>
        <w:pStyle w:val="Heading1"/>
      </w:pPr>
      <w:r>
        <w:t>Page Size</w:t>
      </w:r>
    </w:p>
    <w:p w14:paraId="0210CC9C" w14:textId="77777777" w:rsidR="00D27F30" w:rsidRDefault="00D27F30" w:rsidP="00D27F30">
      <w:r>
        <w:t>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2.5 cm) around. Beware, especially when using this template on a Macintosh, Word may change these dimensions in unexpected ways.</w:t>
      </w:r>
    </w:p>
    <w:p w14:paraId="59861DB7" w14:textId="77777777" w:rsidR="009E2A70" w:rsidRDefault="009E2A70" w:rsidP="008A46B5">
      <w:pPr>
        <w:pStyle w:val="Heading1"/>
      </w:pPr>
      <w:r>
        <w:t>Length</w:t>
      </w:r>
    </w:p>
    <w:p w14:paraId="092ED34C" w14:textId="6B2AE309" w:rsidR="00460D21" w:rsidRDefault="00460D21" w:rsidP="009E2A70">
      <w:r>
        <w:t>Each type of submission (completed resea</w:t>
      </w:r>
      <w:r w:rsidR="00901E81">
        <w:t>rch papers, short</w:t>
      </w:r>
      <w:r>
        <w:t xml:space="preserve"> papers, teaching cases</w:t>
      </w:r>
      <w:r w:rsidR="00042BFB">
        <w:t>, and panels</w:t>
      </w:r>
      <w:r>
        <w:t xml:space="preserve">) has specific page length requirements. See </w:t>
      </w:r>
      <w:hyperlink r:id="rId8" w:history="1">
        <w:r>
          <w:rPr>
            <w:rStyle w:val="Hyperlink"/>
          </w:rPr>
          <w:t>additional requirements</w:t>
        </w:r>
      </w:hyperlink>
      <w:r>
        <w:t xml:space="preserve"> </w:t>
      </w:r>
      <w:r w:rsidR="00E67929">
        <w:t xml:space="preserve">for revisions </w:t>
      </w:r>
      <w:r>
        <w:t>specific to each type of submission. Any submission that exceeds page length limits will be rejected without review.</w:t>
      </w:r>
    </w:p>
    <w:p w14:paraId="646CBE9C" w14:textId="4EA2FD08" w:rsidR="009E2A70" w:rsidRDefault="009E2A70" w:rsidP="009E2A70">
      <w:r>
        <w:t xml:space="preserve">Completed research papers must not exceed </w:t>
      </w:r>
      <w:r w:rsidR="00E67929">
        <w:t>s</w:t>
      </w:r>
      <w:r w:rsidR="009E74BC">
        <w:t>eventeen (17</w:t>
      </w:r>
      <w:r w:rsidR="00E67929">
        <w:t>) single-spaced pages. The 1</w:t>
      </w:r>
      <w:r w:rsidR="009E74BC">
        <w:t>7</w:t>
      </w:r>
      <w:r w:rsidR="00E67929">
        <w:t>-</w:t>
      </w:r>
      <w:r>
        <w:t xml:space="preserve">page count includes </w:t>
      </w:r>
      <w:r w:rsidR="009E74BC">
        <w:t>the title, authors, abstract, keywords,</w:t>
      </w:r>
      <w:r>
        <w:t xml:space="preserve"> text, figures, tables and appendices. Note that this page count </w:t>
      </w:r>
      <w:r w:rsidR="005E34F3">
        <w:rPr>
          <w:b/>
        </w:rPr>
        <w:t>includes</w:t>
      </w:r>
      <w:r w:rsidR="009E74BC" w:rsidRPr="009E74BC">
        <w:rPr>
          <w:b/>
        </w:rPr>
        <w:t xml:space="preserve"> </w:t>
      </w:r>
      <w:r w:rsidRPr="009E74BC">
        <w:rPr>
          <w:b/>
        </w:rPr>
        <w:t>references</w:t>
      </w:r>
      <w:r>
        <w:t xml:space="preserve">. </w:t>
      </w:r>
    </w:p>
    <w:p w14:paraId="3AD942C2" w14:textId="77777777" w:rsidR="009E2A70" w:rsidRDefault="009E2A70" w:rsidP="00D27F30">
      <w:r>
        <w:t>This paper length is intended to encourage authors to publish full-length papers in journals or other outlets at a later date.</w:t>
      </w:r>
    </w:p>
    <w:p w14:paraId="3BE2EF62" w14:textId="77777777" w:rsidR="00D27F30" w:rsidRPr="00D27F30" w:rsidRDefault="00D27F30" w:rsidP="00965AC6">
      <w:pPr>
        <w:rPr>
          <w:b/>
          <w:sz w:val="40"/>
          <w:szCs w:val="40"/>
        </w:rPr>
      </w:pPr>
      <w:r>
        <w:rPr>
          <w:b/>
          <w:sz w:val="40"/>
          <w:szCs w:val="40"/>
        </w:rPr>
        <w:t>Title</w:t>
      </w:r>
    </w:p>
    <w:p w14:paraId="0C065374" w14:textId="77777777" w:rsidR="007E6E73" w:rsidRDefault="007E6E73" w:rsidP="00965AC6">
      <w:r>
        <w:t xml:space="preserve">Your paper’s title should be in Georgia 20-point bold.  Ensure proper capitalization within your title (i.e. “The Next Frontier of Information Systems” versus “the next frontier of Information systems.” </w:t>
      </w:r>
    </w:p>
    <w:p w14:paraId="69BC3C3D" w14:textId="77777777" w:rsidR="009145A7" w:rsidRDefault="009145A7" w:rsidP="009145A7">
      <w:pPr>
        <w:pStyle w:val="Heading2"/>
      </w:pPr>
      <w:r>
        <w:t>Authors</w:t>
      </w:r>
    </w:p>
    <w:p w14:paraId="755FEBB7" w14:textId="77777777" w:rsidR="009145A7" w:rsidRDefault="009145A7" w:rsidP="009145A7">
      <w:pPr>
        <w:pStyle w:val="CommentText"/>
        <w:rPr>
          <w:i/>
          <w:iCs/>
          <w:u w:val="single"/>
        </w:rPr>
      </w:pPr>
      <w:r>
        <w:t xml:space="preserve">Authors’ names should be in Georgia 13-point bold, and affiliations and emails in Georgia 13-point.  To position names and addresses, use a table with invisible borders, as in this document.  Multiple authors with the same affiliation may be combined one cell.  Additional authors beyond 4 may warrant another row in the table.  </w:t>
      </w:r>
      <w:r>
        <w:rPr>
          <w:i/>
          <w:iCs/>
          <w:u w:val="single"/>
        </w:rPr>
        <w:t>Note that the author information that was removed during the review process must be included here</w:t>
      </w:r>
      <w:r w:rsidRPr="006704E7">
        <w:rPr>
          <w:i/>
          <w:iCs/>
        </w:rPr>
        <w:t>.</w:t>
      </w:r>
    </w:p>
    <w:p w14:paraId="7BE2B979" w14:textId="77777777" w:rsidR="000B63C8" w:rsidRDefault="000B63C8" w:rsidP="000B63C8">
      <w:pPr>
        <w:pStyle w:val="Heading2"/>
      </w:pPr>
      <w:r>
        <w:t>Abstract and Keywords</w:t>
      </w:r>
    </w:p>
    <w:p w14:paraId="43F249AC" w14:textId="77777777" w:rsidR="000B63C8" w:rsidRDefault="000B63C8" w:rsidP="000B63C8">
      <w:r>
        <w:t>Every submission should begin with an abstract, followed by a set of keywords. The abstract should be a concise statement of the problem, approach, and conclusions of the work described.  It should clearly state the paper's contribution to the field.  The abstract header is Georgia 13-point bold centered (</w:t>
      </w:r>
      <w:proofErr w:type="spellStart"/>
      <w:r>
        <w:rPr>
          <w:rStyle w:val="SpecialStyleChar"/>
        </w:rPr>
        <w:t>AbstractHeader</w:t>
      </w:r>
      <w:proofErr w:type="spellEnd"/>
      <w:r>
        <w:t xml:space="preserve"> style), while the abstract text is Georgia 10-point italic, full justified with left and right indents of 0.5 in. (1.25 cm) </w:t>
      </w:r>
      <w:proofErr w:type="spellStart"/>
      <w:r>
        <w:rPr>
          <w:rStyle w:val="SpecialStyleChar"/>
        </w:rPr>
        <w:t>AbstractText</w:t>
      </w:r>
      <w:proofErr w:type="spellEnd"/>
      <w:r>
        <w:t xml:space="preserve"> style.  Keywords are to appear in Georgia 10-point (</w:t>
      </w:r>
      <w:r>
        <w:rPr>
          <w:rStyle w:val="SpecialStyleChar"/>
        </w:rPr>
        <w:t>Keyword</w:t>
      </w:r>
      <w:r>
        <w:t xml:space="preserve"> style)</w:t>
      </w:r>
    </w:p>
    <w:p w14:paraId="410128EC" w14:textId="77777777" w:rsidR="00965AC6" w:rsidRDefault="00965AC6" w:rsidP="008A46B5">
      <w:pPr>
        <w:pStyle w:val="Heading2"/>
      </w:pPr>
      <w:r>
        <w:t>Normal or Body Text</w:t>
      </w:r>
    </w:p>
    <w:p w14:paraId="648BAC9D" w14:textId="77777777" w:rsidR="00965AC6" w:rsidRDefault="00965AC6" w:rsidP="00965AC6">
      <w:r>
        <w:t xml:space="preserve">Please use a 10-point </w:t>
      </w:r>
      <w:r w:rsidR="004A2057">
        <w:t>Georgia</w:t>
      </w:r>
      <w:r>
        <w:t xml:space="preserve"> font</w:t>
      </w:r>
      <w:r w:rsidR="004A2057">
        <w:t xml:space="preserve"> (similar to Times New Roman, but more easily read online)</w:t>
      </w:r>
      <w:r>
        <w:t xml:space="preserve"> or, if it is unavailable, another proportional font with serifs, as close as possible in appearance to Times New Roman 10-point. On a Macintosh, </w:t>
      </w:r>
      <w:r w:rsidR="004A2057">
        <w:t>the similar</w:t>
      </w:r>
      <w:r>
        <w:t xml:space="preserve"> font </w:t>
      </w:r>
      <w:r w:rsidR="004A2057">
        <w:t>will be named</w:t>
      </w:r>
      <w:r>
        <w:t xml:space="preserve"> Times and not Times New Roman. Please use sans-serif or non-proportional fonts only for special purposes, such as source code text (</w:t>
      </w:r>
      <w:proofErr w:type="spellStart"/>
      <w:r w:rsidRPr="00C2763A">
        <w:rPr>
          <w:rStyle w:val="SpecialStyleChar"/>
        </w:rPr>
        <w:t>SpecialStyle</w:t>
      </w:r>
      <w:proofErr w:type="spellEnd"/>
      <w:r>
        <w:t>).</w:t>
      </w:r>
      <w:r w:rsidR="004A2057">
        <w:t xml:space="preserve"> [References to Georgia font from this point forward should be interpreted as “Georgia or equivalent.”]</w:t>
      </w:r>
    </w:p>
    <w:p w14:paraId="5D69FCCB" w14:textId="77777777" w:rsidR="00965AC6" w:rsidRDefault="00965AC6" w:rsidP="008A46B5">
      <w:pPr>
        <w:pStyle w:val="Heading1"/>
      </w:pPr>
      <w:r>
        <w:lastRenderedPageBreak/>
        <w:t>Sections</w:t>
      </w:r>
    </w:p>
    <w:p w14:paraId="4613D7F4"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02508E2D" w14:textId="77777777" w:rsidR="00965AC6" w:rsidRDefault="00965AC6" w:rsidP="008A46B5">
      <w:pPr>
        <w:pStyle w:val="Heading2"/>
      </w:pPr>
      <w:r>
        <w:t>Subsections</w:t>
      </w:r>
    </w:p>
    <w:p w14:paraId="676B025A"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0F4624C5" w14:textId="77777777" w:rsidR="00965AC6" w:rsidRDefault="00965AC6" w:rsidP="008A46B5">
      <w:pPr>
        <w:pStyle w:val="Heading3"/>
      </w:pPr>
      <w:r>
        <w:t>Sub-subsections</w:t>
      </w:r>
    </w:p>
    <w:p w14:paraId="10FD5D88"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62F9D437" w14:textId="77777777" w:rsidR="00965AC6" w:rsidRDefault="00A619BC" w:rsidP="008A46B5">
      <w:pPr>
        <w:pStyle w:val="Heading1"/>
      </w:pPr>
      <w:r>
        <w:t>Figures, Tables &amp; Captions</w:t>
      </w:r>
    </w:p>
    <w:p w14:paraId="254F2975" w14:textId="77777777" w:rsidR="00282645" w:rsidRDefault="00965AC6" w:rsidP="00965AC6">
      <w:r>
        <w:t xml:space="preserve">Place figures and tables close to the relevant text (or where they are referenced in the text). </w:t>
      </w:r>
    </w:p>
    <w:p w14:paraId="68F6416C"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4A38B6DB" w14:textId="77777777" w:rsidR="00965AC6" w:rsidRDefault="00965AC6" w:rsidP="008A46B5">
      <w:pPr>
        <w:pStyle w:val="Heading2"/>
      </w:pPr>
      <w:r>
        <w:t>Inserting Images</w:t>
      </w:r>
    </w:p>
    <w:p w14:paraId="7CCBDB9A"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33B4A04D" w14:textId="77777777" w:rsidR="00965AC6" w:rsidRDefault="00965AC6" w:rsidP="00965AC6">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33767F78" w14:textId="77777777" w:rsidR="00965AC6" w:rsidRPr="009948DC"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14:paraId="296E9D88" w14:textId="77777777">
        <w:trPr>
          <w:jc w:val="center"/>
        </w:trPr>
        <w:tc>
          <w:tcPr>
            <w:tcW w:w="4860" w:type="dxa"/>
          </w:tcPr>
          <w:p w14:paraId="6404DBBC" w14:textId="77777777" w:rsidR="00965AC6" w:rsidRDefault="00BA45BC" w:rsidP="00806C1B">
            <w:r>
              <w:rPr>
                <w:noProof/>
              </w:rPr>
              <w:drawing>
                <wp:inline distT="0" distB="0" distL="0" distR="0" wp14:anchorId="7FC7084B" wp14:editId="119610B2">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14:paraId="34ADD01C" w14:textId="77777777">
        <w:trPr>
          <w:jc w:val="center"/>
        </w:trPr>
        <w:tc>
          <w:tcPr>
            <w:tcW w:w="4860" w:type="dxa"/>
          </w:tcPr>
          <w:p w14:paraId="139E22E8" w14:textId="77777777" w:rsidR="00965AC6" w:rsidRDefault="00965AC6" w:rsidP="00806C1B">
            <w:pPr>
              <w:pStyle w:val="FigureCaption"/>
            </w:pPr>
            <w:r>
              <w:t>Figure 1.  Modified Research Model</w:t>
            </w:r>
          </w:p>
        </w:tc>
      </w:tr>
    </w:tbl>
    <w:p w14:paraId="0B1593FF" w14:textId="77777777" w:rsidR="00965AC6" w:rsidRDefault="00965AC6" w:rsidP="008A46B5">
      <w:pPr>
        <w:pStyle w:val="Heading2"/>
      </w:pPr>
      <w:r>
        <w:lastRenderedPageBreak/>
        <w:t>Table Style</w:t>
      </w:r>
    </w:p>
    <w:p w14:paraId="55DB5E99" w14:textId="77777777" w:rsidR="00965AC6" w:rsidRDefault="00965AC6" w:rsidP="00965AC6">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490F19F6" w14:textId="77777777">
        <w:trPr>
          <w:cantSplit/>
          <w:jc w:val="center"/>
        </w:trPr>
        <w:tc>
          <w:tcPr>
            <w:tcW w:w="4860" w:type="dxa"/>
            <w:gridSpan w:val="3"/>
            <w:tcBorders>
              <w:left w:val="single" w:sz="4" w:space="0" w:color="auto"/>
              <w:bottom w:val="single" w:sz="4" w:space="0" w:color="auto"/>
              <w:right w:val="single" w:sz="4" w:space="0" w:color="auto"/>
            </w:tcBorders>
          </w:tcPr>
          <w:p w14:paraId="5BC8FFED" w14:textId="77777777" w:rsidR="00965AC6" w:rsidRDefault="00965AC6" w:rsidP="00806C1B">
            <w:pPr>
              <w:pStyle w:val="TableCaption"/>
            </w:pPr>
            <w:r>
              <w:t>Table 1. A Sample Table</w:t>
            </w:r>
          </w:p>
        </w:tc>
      </w:tr>
      <w:tr w:rsidR="00965AC6" w14:paraId="0ACD9FE2" w14:textId="77777777">
        <w:trPr>
          <w:jc w:val="center"/>
        </w:trPr>
        <w:tc>
          <w:tcPr>
            <w:tcW w:w="1572" w:type="dxa"/>
            <w:tcBorders>
              <w:top w:val="single" w:sz="4" w:space="0" w:color="auto"/>
            </w:tcBorders>
          </w:tcPr>
          <w:p w14:paraId="6363DDAA" w14:textId="77777777" w:rsidR="00965AC6" w:rsidRDefault="00965AC6" w:rsidP="00806C1B">
            <w:pPr>
              <w:pStyle w:val="TableText"/>
            </w:pPr>
          </w:p>
        </w:tc>
        <w:tc>
          <w:tcPr>
            <w:tcW w:w="1680" w:type="dxa"/>
            <w:tcBorders>
              <w:top w:val="single" w:sz="4" w:space="0" w:color="auto"/>
            </w:tcBorders>
          </w:tcPr>
          <w:p w14:paraId="093BA0CC" w14:textId="77777777" w:rsidR="00965AC6" w:rsidRDefault="00965AC6" w:rsidP="00806C1B">
            <w:pPr>
              <w:pStyle w:val="TableText"/>
            </w:pPr>
            <w:r>
              <w:t>Treatment 1</w:t>
            </w:r>
          </w:p>
        </w:tc>
        <w:tc>
          <w:tcPr>
            <w:tcW w:w="1608" w:type="dxa"/>
            <w:tcBorders>
              <w:top w:val="single" w:sz="4" w:space="0" w:color="auto"/>
            </w:tcBorders>
          </w:tcPr>
          <w:p w14:paraId="4F946403" w14:textId="77777777" w:rsidR="00965AC6" w:rsidRDefault="00965AC6" w:rsidP="00806C1B">
            <w:pPr>
              <w:pStyle w:val="TableText"/>
            </w:pPr>
            <w:r>
              <w:t>Treatment 2</w:t>
            </w:r>
          </w:p>
        </w:tc>
      </w:tr>
      <w:tr w:rsidR="00965AC6" w14:paraId="35E8ABD6" w14:textId="77777777">
        <w:trPr>
          <w:jc w:val="center"/>
        </w:trPr>
        <w:tc>
          <w:tcPr>
            <w:tcW w:w="1572" w:type="dxa"/>
          </w:tcPr>
          <w:p w14:paraId="0D7B5DF2" w14:textId="77777777" w:rsidR="00965AC6" w:rsidRDefault="00965AC6" w:rsidP="00806C1B">
            <w:pPr>
              <w:pStyle w:val="TableText"/>
            </w:pPr>
            <w:r>
              <w:t>Setting A</w:t>
            </w:r>
          </w:p>
        </w:tc>
        <w:tc>
          <w:tcPr>
            <w:tcW w:w="1680" w:type="dxa"/>
          </w:tcPr>
          <w:p w14:paraId="50CFD345" w14:textId="77777777" w:rsidR="00965AC6" w:rsidRDefault="00965AC6" w:rsidP="00806C1B">
            <w:pPr>
              <w:pStyle w:val="TableText"/>
            </w:pPr>
            <w:r>
              <w:t>125</w:t>
            </w:r>
          </w:p>
        </w:tc>
        <w:tc>
          <w:tcPr>
            <w:tcW w:w="1608" w:type="dxa"/>
          </w:tcPr>
          <w:p w14:paraId="4FE8ED69" w14:textId="77777777" w:rsidR="00965AC6" w:rsidRDefault="00965AC6" w:rsidP="00806C1B">
            <w:pPr>
              <w:pStyle w:val="TableText"/>
            </w:pPr>
            <w:r>
              <w:t>95</w:t>
            </w:r>
          </w:p>
        </w:tc>
      </w:tr>
      <w:tr w:rsidR="00965AC6" w14:paraId="28CF38F0" w14:textId="77777777">
        <w:trPr>
          <w:jc w:val="center"/>
        </w:trPr>
        <w:tc>
          <w:tcPr>
            <w:tcW w:w="1572" w:type="dxa"/>
          </w:tcPr>
          <w:p w14:paraId="3A1510A7" w14:textId="77777777" w:rsidR="00965AC6" w:rsidRDefault="00965AC6" w:rsidP="00806C1B">
            <w:pPr>
              <w:pStyle w:val="TableText"/>
            </w:pPr>
            <w:r>
              <w:t>Setting B</w:t>
            </w:r>
          </w:p>
        </w:tc>
        <w:tc>
          <w:tcPr>
            <w:tcW w:w="1680" w:type="dxa"/>
          </w:tcPr>
          <w:p w14:paraId="552C9D53" w14:textId="77777777" w:rsidR="00965AC6" w:rsidRDefault="00965AC6" w:rsidP="00806C1B">
            <w:pPr>
              <w:pStyle w:val="TableText"/>
            </w:pPr>
            <w:r>
              <w:t>85</w:t>
            </w:r>
          </w:p>
        </w:tc>
        <w:tc>
          <w:tcPr>
            <w:tcW w:w="1608" w:type="dxa"/>
          </w:tcPr>
          <w:p w14:paraId="2B9C5E02" w14:textId="77777777" w:rsidR="00965AC6" w:rsidRDefault="00965AC6" w:rsidP="00806C1B">
            <w:pPr>
              <w:pStyle w:val="TableText"/>
            </w:pPr>
            <w:r>
              <w:t>102</w:t>
            </w:r>
          </w:p>
        </w:tc>
      </w:tr>
      <w:tr w:rsidR="00965AC6" w14:paraId="0363BD67" w14:textId="77777777">
        <w:trPr>
          <w:jc w:val="center"/>
        </w:trPr>
        <w:tc>
          <w:tcPr>
            <w:tcW w:w="1572" w:type="dxa"/>
            <w:tcBorders>
              <w:bottom w:val="single" w:sz="4" w:space="0" w:color="auto"/>
            </w:tcBorders>
          </w:tcPr>
          <w:p w14:paraId="30C80A3B" w14:textId="77777777" w:rsidR="00965AC6" w:rsidRDefault="00965AC6" w:rsidP="00806C1B">
            <w:pPr>
              <w:pStyle w:val="TableText"/>
            </w:pPr>
            <w:r>
              <w:t>Setting C</w:t>
            </w:r>
          </w:p>
        </w:tc>
        <w:tc>
          <w:tcPr>
            <w:tcW w:w="1680" w:type="dxa"/>
            <w:tcBorders>
              <w:bottom w:val="single" w:sz="4" w:space="0" w:color="auto"/>
            </w:tcBorders>
          </w:tcPr>
          <w:p w14:paraId="053D585F" w14:textId="77777777" w:rsidR="00965AC6" w:rsidRDefault="00965AC6" w:rsidP="00806C1B">
            <w:pPr>
              <w:pStyle w:val="TableText"/>
            </w:pPr>
            <w:r>
              <w:t>98</w:t>
            </w:r>
          </w:p>
        </w:tc>
        <w:tc>
          <w:tcPr>
            <w:tcW w:w="1608" w:type="dxa"/>
            <w:tcBorders>
              <w:bottom w:val="single" w:sz="4" w:space="0" w:color="auto"/>
            </w:tcBorders>
          </w:tcPr>
          <w:p w14:paraId="1D73ED4F" w14:textId="77777777" w:rsidR="00965AC6" w:rsidRDefault="00965AC6" w:rsidP="00806C1B">
            <w:pPr>
              <w:pStyle w:val="TableText"/>
            </w:pPr>
            <w:r>
              <w:t>85</w:t>
            </w:r>
          </w:p>
        </w:tc>
      </w:tr>
    </w:tbl>
    <w:p w14:paraId="2465D9C2" w14:textId="77777777" w:rsidR="00A32EFE" w:rsidRPr="004B617E" w:rsidRDefault="004B617E" w:rsidP="00713D86">
      <w:pPr>
        <w:pStyle w:val="Caption"/>
        <w:rPr>
          <w:color w:val="232323"/>
        </w:rPr>
      </w:pPr>
      <w:r w:rsidRPr="004B617E">
        <w:t>Table 1. A Very Nice Table</w:t>
      </w:r>
    </w:p>
    <w:p w14:paraId="725FA9EF" w14:textId="77777777" w:rsidR="00A32EFE" w:rsidRPr="00901E81" w:rsidRDefault="00A32EFE" w:rsidP="008A46B5">
      <w:pPr>
        <w:pStyle w:val="Heading2"/>
        <w:rPr>
          <w:lang w:val="es-ES"/>
        </w:rPr>
      </w:pPr>
      <w:r w:rsidRPr="00901E81">
        <w:rPr>
          <w:lang w:val="es-ES"/>
        </w:rPr>
        <w:t xml:space="preserve">Other Visual Media (e.g., video clips)  </w:t>
      </w:r>
    </w:p>
    <w:p w14:paraId="2C9A661A" w14:textId="47621489" w:rsidR="00147C18" w:rsidRDefault="00147C18" w:rsidP="00147C18">
      <w:pPr>
        <w:rPr>
          <w:rFonts w:eastAsia="SimSun" w:cs="Calibri"/>
          <w:lang w:eastAsia="zh-CN"/>
        </w:rPr>
      </w:pPr>
      <w:r>
        <w:rPr>
          <w:rFonts w:cs="Calibri"/>
        </w:rPr>
        <w:t xml:space="preserve">The visual media portion of the submission should be no more than 15 minutes (in total) for a complete research paper and 7 minutes for a short paper.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w:t>
      </w:r>
      <w:proofErr w:type="gramStart"/>
      <w:r>
        <w:rPr>
          <w:rFonts w:cs="Calibri"/>
        </w:rPr>
        <w:t>user name</w:t>
      </w:r>
      <w:proofErr w:type="gramEnd"/>
      <w:r>
        <w:rPr>
          <w:rFonts w:cs="Calibri"/>
        </w:rPr>
        <w:t xml:space="preserv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3F5A14BC" w14:textId="77777777" w:rsidR="00965AC6" w:rsidRDefault="00965AC6" w:rsidP="008A46B5">
      <w:pPr>
        <w:pStyle w:val="Heading1"/>
      </w:pPr>
      <w:r>
        <w:t>Language, Style, and Content</w:t>
      </w:r>
    </w:p>
    <w:p w14:paraId="7DDA4AA8"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3A6F117B" w14:textId="77777777" w:rsidR="00965AC6" w:rsidRDefault="00965AC6" w:rsidP="00965AC6">
      <w:pPr>
        <w:pStyle w:val="Bullet"/>
      </w:pPr>
      <w:r>
        <w:t xml:space="preserve">Write in a straightforward style. </w:t>
      </w:r>
    </w:p>
    <w:p w14:paraId="51FE7EAA" w14:textId="77777777" w:rsidR="00965AC6" w:rsidRDefault="00965AC6" w:rsidP="00965AC6">
      <w:pPr>
        <w:pStyle w:val="Bullet"/>
      </w:pPr>
      <w:r>
        <w:t xml:space="preserve">Try to avoid long or complex sentence structures. </w:t>
      </w:r>
    </w:p>
    <w:p w14:paraId="2B4E1793" w14:textId="77777777" w:rsidR="00965AC6" w:rsidRDefault="00965AC6" w:rsidP="00965AC6">
      <w:pPr>
        <w:pStyle w:val="Bullet"/>
      </w:pPr>
      <w:r>
        <w:t>Briefly define or explain all technical terms that may be unfamiliar to readers.</w:t>
      </w:r>
    </w:p>
    <w:p w14:paraId="6DEB37BE" w14:textId="77777777" w:rsidR="00965AC6" w:rsidRDefault="00965AC6" w:rsidP="00965AC6">
      <w:pPr>
        <w:pStyle w:val="Bullet"/>
      </w:pPr>
      <w:r>
        <w:t>Explain all acronyms the first time they are used in your text – e.g., “primary care provider (PCP)”.</w:t>
      </w:r>
    </w:p>
    <w:p w14:paraId="73C66FF4" w14:textId="77777777" w:rsidR="00965AC6" w:rsidRDefault="00965AC6" w:rsidP="00965AC6">
      <w:pPr>
        <w:pStyle w:val="Bullet"/>
      </w:pPr>
      <w:r>
        <w:t>Explain local references (e.g., not everyone knows all city names in a particular country).</w:t>
      </w:r>
    </w:p>
    <w:p w14:paraId="1EC1CE44"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C12CC77" w14:textId="77777777" w:rsidR="00965AC6" w:rsidRDefault="00965AC6" w:rsidP="008A46B5">
      <w:pPr>
        <w:pStyle w:val="Heading1"/>
      </w:pPr>
      <w:r>
        <w:t>Conclusion</w:t>
      </w:r>
    </w:p>
    <w:p w14:paraId="483AA8D4"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0D6B9E51" w14:textId="77777777" w:rsidR="008A46B5" w:rsidRDefault="00965AC6" w:rsidP="008A46B5">
      <w:pPr>
        <w:pStyle w:val="Heading1"/>
      </w:pPr>
      <w:r>
        <w:t>Acknowledgements</w:t>
      </w:r>
      <w:r w:rsidR="008A46B5">
        <w:t xml:space="preserve"> (optional)</w:t>
      </w:r>
      <w:r w:rsidR="005A5DF5">
        <w:t xml:space="preserve"> </w:t>
      </w:r>
    </w:p>
    <w:p w14:paraId="74A53FF8" w14:textId="77777777" w:rsidR="00965AC6" w:rsidRPr="008A46B5" w:rsidRDefault="006704E7" w:rsidP="008A46B5">
      <w:r>
        <w:t xml:space="preserve">Acknowledgements may be added to the camera-ready version of your paper, if applicable. </w:t>
      </w:r>
    </w:p>
    <w:p w14:paraId="0294164B" w14:textId="77777777" w:rsidR="00483709" w:rsidRDefault="00483709" w:rsidP="008A46B5">
      <w:pPr>
        <w:pStyle w:val="Heading2"/>
      </w:pPr>
      <w:r>
        <w:lastRenderedPageBreak/>
        <w:t>References and Citations</w:t>
      </w:r>
    </w:p>
    <w:p w14:paraId="0627DED7"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10"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 xml:space="preserve">You may access the End Note Style </w:t>
      </w:r>
      <w:hyperlink r:id="rId11" w:history="1">
        <w:r w:rsidR="008A2415" w:rsidRPr="008A2415">
          <w:rPr>
            <w:rStyle w:val="Hyperlink"/>
            <w:rFonts w:eastAsia="Batang"/>
            <w:lang w:eastAsia="ko-KR"/>
          </w:rPr>
          <w:t>here</w:t>
        </w:r>
      </w:hyperlink>
      <w:r w:rsidR="008A2415">
        <w:rPr>
          <w:rFonts w:eastAsia="Batang"/>
          <w:lang w:eastAsia="ko-KR"/>
        </w:rPr>
        <w:t>.</w:t>
      </w:r>
    </w:p>
    <w:p w14:paraId="429C9C4C" w14:textId="77777777" w:rsidR="00483709" w:rsidRPr="00483709" w:rsidRDefault="00483709" w:rsidP="00483709">
      <w:r>
        <w:t>Your references should comprise only published materials accessible to the public. Proprietary information may not be cited.</w:t>
      </w:r>
    </w:p>
    <w:p w14:paraId="0D24F74E" w14:textId="77777777" w:rsidR="00965AC6" w:rsidRDefault="00501D5B" w:rsidP="008A46B5">
      <w:pPr>
        <w:pStyle w:val="Heading1"/>
      </w:pPr>
      <w:r>
        <w:t>References</w:t>
      </w:r>
      <w:r>
        <w:br/>
      </w:r>
      <w:r w:rsidRPr="00501D5B">
        <w:rPr>
          <w:highlight w:val="yellow"/>
        </w:rPr>
        <w:t>(</w:t>
      </w:r>
      <w:r w:rsidR="00965AC6" w:rsidRPr="00501D5B">
        <w:rPr>
          <w:highlight w:val="yellow"/>
        </w:rPr>
        <w:t>Ensure that all references are present, complete, and accurate as per the examples</w:t>
      </w:r>
      <w:r w:rsidRPr="00501D5B">
        <w:rPr>
          <w:highlight w:val="yellow"/>
        </w:rPr>
        <w:t xml:space="preserve"> – please also ensure references are formatted using Georgia typeface</w:t>
      </w:r>
      <w:r w:rsidR="00965AC6" w:rsidRPr="00501D5B">
        <w:rPr>
          <w:highlight w:val="yellow"/>
        </w:rPr>
        <w:t>)</w:t>
      </w:r>
    </w:p>
    <w:p w14:paraId="5E301E83" w14:textId="77777777" w:rsidR="00250752" w:rsidRDefault="00250752" w:rsidP="00250752">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770F63C0" w14:textId="77777777" w:rsidR="00250752" w:rsidRDefault="00250752" w:rsidP="00250752">
      <w:pPr>
        <w:pStyle w:val="References"/>
      </w:pPr>
      <w:r>
        <w:t xml:space="preserve">Benbasat, I., and Zmud, R. W. 2003. “The Identity Crisis within the IS Discipline: Defining and Communicating the Discipline’s Core Properties,” </w:t>
      </w:r>
      <w:r w:rsidRPr="004A6D36">
        <w:rPr>
          <w:i/>
        </w:rPr>
        <w:t>MIS Quarterly</w:t>
      </w:r>
      <w:r>
        <w:t xml:space="preserve"> (27:2), pp. 183-194.</w:t>
      </w:r>
    </w:p>
    <w:p w14:paraId="2472A6A0" w14:textId="77777777" w:rsidR="00250752" w:rsidRDefault="00250752" w:rsidP="00250752">
      <w:pPr>
        <w:pStyle w:val="References"/>
      </w:pPr>
      <w:proofErr w:type="spellStart"/>
      <w:r>
        <w:t>Bonini</w:t>
      </w:r>
      <w:proofErr w:type="spellEnd"/>
      <w:r>
        <w:t xml:space="preserve">, C. P.  1963.  </w:t>
      </w:r>
      <w:r w:rsidRPr="009A5C63">
        <w:rPr>
          <w:i/>
        </w:rPr>
        <w:t>Simulation of Information and Decision Systems in the Firm</w:t>
      </w:r>
      <w:r>
        <w:t>, Englewood Cliffs, NJ:  Prentice-Hall.</w:t>
      </w:r>
    </w:p>
    <w:p w14:paraId="5D6F14ED" w14:textId="77777777" w:rsidR="00250752" w:rsidRDefault="00250752" w:rsidP="00250752">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w:t>
      </w:r>
      <w:proofErr w:type="spellStart"/>
      <w:r>
        <w:t>DeGross</w:t>
      </w:r>
      <w:proofErr w:type="spellEnd"/>
      <w:r>
        <w:t>, S. Jarvenpaa, and A. Srinivasan (eds.), Cleveland, OH, pp. 174-194.</w:t>
      </w:r>
    </w:p>
    <w:p w14:paraId="0982A8E9" w14:textId="77777777" w:rsidR="00250752" w:rsidRDefault="00250752" w:rsidP="00250752">
      <w:pPr>
        <w:pStyle w:val="References"/>
      </w:pPr>
      <w:r>
        <w:t xml:space="preserve">Carroll, J. 2005. “The </w:t>
      </w:r>
      <w:proofErr w:type="spellStart"/>
      <w:r>
        <w:t>Blacksburgh</w:t>
      </w:r>
      <w:proofErr w:type="spellEnd"/>
      <w:r>
        <w:t xml:space="preserve"> Electronic Village: A Study in Community Computing,” in </w:t>
      </w:r>
      <w:proofErr w:type="spellStart"/>
      <w:r w:rsidRPr="00EA564F">
        <w:rPr>
          <w:i/>
        </w:rPr>
        <w:t>Digitial</w:t>
      </w:r>
      <w:proofErr w:type="spellEnd"/>
      <w:r w:rsidRPr="00EA564F">
        <w:rPr>
          <w:i/>
        </w:rPr>
        <w:t xml:space="preserve"> Cities III: Information Technologies for Social Capital</w:t>
      </w:r>
      <w:r>
        <w:t xml:space="preserve">, P. van den </w:t>
      </w:r>
      <w:proofErr w:type="spellStart"/>
      <w:r>
        <w:t>Besselaar</w:t>
      </w:r>
      <w:proofErr w:type="spellEnd"/>
      <w:r>
        <w:t xml:space="preserve"> and S. </w:t>
      </w:r>
      <w:proofErr w:type="spellStart"/>
      <w:r>
        <w:t>Kiozumi</w:t>
      </w:r>
      <w:proofErr w:type="spellEnd"/>
      <w:r>
        <w:t xml:space="preserve"> (eds.), New York: Springer-Verlag, pp. 43-65.</w:t>
      </w:r>
    </w:p>
    <w:p w14:paraId="749699D4" w14:textId="77777777" w:rsidR="00965AC6" w:rsidRDefault="00965AC6" w:rsidP="005050BE">
      <w:pPr>
        <w:pStyle w:val="References"/>
      </w:pPr>
    </w:p>
    <w:p w14:paraId="50985A24" w14:textId="77777777" w:rsidR="003168A1" w:rsidRDefault="003168A1" w:rsidP="003168A1"/>
    <w:sectPr w:rsidR="003168A1" w:rsidSect="006704E7">
      <w:headerReference w:type="even" r:id="rId12"/>
      <w:headerReference w:type="default" r:id="rId13"/>
      <w:footerReference w:type="even" r:id="rId14"/>
      <w:footerReference w:type="defaul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FFA42" w14:textId="77777777" w:rsidR="00AB353B" w:rsidRDefault="00AB353B">
      <w:r>
        <w:separator/>
      </w:r>
    </w:p>
  </w:endnote>
  <w:endnote w:type="continuationSeparator" w:id="0">
    <w:p w14:paraId="0549C5BC" w14:textId="77777777" w:rsidR="00AB353B" w:rsidRDefault="00AB3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491660F5" w:rsidR="005F0EEA" w:rsidRDefault="00F96CC8" w:rsidP="00F96CC8">
    <w:pPr>
      <w:pStyle w:val="Footer"/>
      <w:tabs>
        <w:tab w:val="clear" w:pos="360"/>
        <w:tab w:val="right" w:pos="9000"/>
      </w:tabs>
    </w:pPr>
    <w:r>
      <w:tab/>
    </w:r>
    <w:r w:rsidR="00147C18">
      <w:t>Fortieth International Conference on Information Systems, Munich 2019</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56544" w14:textId="77777777" w:rsidR="00AB353B" w:rsidRDefault="00AB353B">
      <w:r>
        <w:separator/>
      </w:r>
    </w:p>
  </w:footnote>
  <w:footnote w:type="continuationSeparator" w:id="0">
    <w:p w14:paraId="7A7E19EF" w14:textId="77777777" w:rsidR="00AB353B" w:rsidRDefault="00AB3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320997D4" w:rsidR="005F0EEA" w:rsidRDefault="002D5089" w:rsidP="002D5089">
    <w:pPr>
      <w:pStyle w:val="Header"/>
      <w:tabs>
        <w:tab w:val="right" w:pos="9360"/>
      </w:tabs>
    </w:pPr>
    <w:r>
      <w:tab/>
    </w:r>
    <w:r w:rsidR="00A27591" w:rsidRPr="00A27591">
      <w:t>Coevolution of Platform-based Open Source Ecosystems</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112522"/>
    <w:rsid w:val="00124237"/>
    <w:rsid w:val="0013309F"/>
    <w:rsid w:val="00141A9B"/>
    <w:rsid w:val="0014374C"/>
    <w:rsid w:val="00147C18"/>
    <w:rsid w:val="001576D3"/>
    <w:rsid w:val="001773E5"/>
    <w:rsid w:val="001906BF"/>
    <w:rsid w:val="001A739A"/>
    <w:rsid w:val="001B1344"/>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50752"/>
    <w:rsid w:val="00253293"/>
    <w:rsid w:val="00257EE9"/>
    <w:rsid w:val="00280AA3"/>
    <w:rsid w:val="00282645"/>
    <w:rsid w:val="00282F03"/>
    <w:rsid w:val="002B31B5"/>
    <w:rsid w:val="002C245C"/>
    <w:rsid w:val="002C5567"/>
    <w:rsid w:val="002D5089"/>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E47C0"/>
    <w:rsid w:val="004015D9"/>
    <w:rsid w:val="00413AC9"/>
    <w:rsid w:val="004315F5"/>
    <w:rsid w:val="00460175"/>
    <w:rsid w:val="00460D21"/>
    <w:rsid w:val="00464A64"/>
    <w:rsid w:val="00475F05"/>
    <w:rsid w:val="00483709"/>
    <w:rsid w:val="004864D0"/>
    <w:rsid w:val="00494A74"/>
    <w:rsid w:val="004A2057"/>
    <w:rsid w:val="004A7344"/>
    <w:rsid w:val="004B300D"/>
    <w:rsid w:val="004B5DFA"/>
    <w:rsid w:val="004B617E"/>
    <w:rsid w:val="004B73C5"/>
    <w:rsid w:val="004C002B"/>
    <w:rsid w:val="004C2BF3"/>
    <w:rsid w:val="004F7BA2"/>
    <w:rsid w:val="00501D5B"/>
    <w:rsid w:val="005050BE"/>
    <w:rsid w:val="00507692"/>
    <w:rsid w:val="0051316C"/>
    <w:rsid w:val="00516B41"/>
    <w:rsid w:val="00516EBE"/>
    <w:rsid w:val="005231FE"/>
    <w:rsid w:val="0054399F"/>
    <w:rsid w:val="00597B69"/>
    <w:rsid w:val="005A5DF5"/>
    <w:rsid w:val="005A6555"/>
    <w:rsid w:val="005B2C93"/>
    <w:rsid w:val="005B718F"/>
    <w:rsid w:val="005E34F3"/>
    <w:rsid w:val="005E4C42"/>
    <w:rsid w:val="005F0EEA"/>
    <w:rsid w:val="005F1D6C"/>
    <w:rsid w:val="005F374B"/>
    <w:rsid w:val="005F40AB"/>
    <w:rsid w:val="005F5A1C"/>
    <w:rsid w:val="0062214E"/>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59C6"/>
    <w:rsid w:val="009C31AC"/>
    <w:rsid w:val="009E1C64"/>
    <w:rsid w:val="009E2A70"/>
    <w:rsid w:val="009E74BC"/>
    <w:rsid w:val="00A04535"/>
    <w:rsid w:val="00A27591"/>
    <w:rsid w:val="00A32EFE"/>
    <w:rsid w:val="00A44271"/>
    <w:rsid w:val="00A619BC"/>
    <w:rsid w:val="00AA0F40"/>
    <w:rsid w:val="00AB353B"/>
    <w:rsid w:val="00AD67CC"/>
    <w:rsid w:val="00AD7B4E"/>
    <w:rsid w:val="00AE0413"/>
    <w:rsid w:val="00B00F77"/>
    <w:rsid w:val="00B05A40"/>
    <w:rsid w:val="00B116E5"/>
    <w:rsid w:val="00B12385"/>
    <w:rsid w:val="00B25EB9"/>
    <w:rsid w:val="00B40742"/>
    <w:rsid w:val="00B43C63"/>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FA7"/>
    <w:rsid w:val="00CC1679"/>
    <w:rsid w:val="00CC3E13"/>
    <w:rsid w:val="00CC7AC9"/>
    <w:rsid w:val="00CD474D"/>
    <w:rsid w:val="00CD693C"/>
    <w:rsid w:val="00CF63E7"/>
    <w:rsid w:val="00D04FA6"/>
    <w:rsid w:val="00D06932"/>
    <w:rsid w:val="00D27B55"/>
    <w:rsid w:val="00D27F30"/>
    <w:rsid w:val="00D47195"/>
    <w:rsid w:val="00D64646"/>
    <w:rsid w:val="00D67E62"/>
    <w:rsid w:val="00D8467A"/>
    <w:rsid w:val="00DB6185"/>
    <w:rsid w:val="00DE39BF"/>
    <w:rsid w:val="00E01568"/>
    <w:rsid w:val="00E04FB6"/>
    <w:rsid w:val="00E06FC7"/>
    <w:rsid w:val="00E30847"/>
    <w:rsid w:val="00E402CE"/>
    <w:rsid w:val="00E43530"/>
    <w:rsid w:val="00E50DDB"/>
    <w:rsid w:val="00E54011"/>
    <w:rsid w:val="00E65CE4"/>
    <w:rsid w:val="00E67929"/>
    <w:rsid w:val="00E83304"/>
    <w:rsid w:val="00E8345B"/>
    <w:rsid w:val="00EA537C"/>
    <w:rsid w:val="00EC0142"/>
    <w:rsid w:val="00EC510E"/>
    <w:rsid w:val="00EC6E35"/>
    <w:rsid w:val="00ED06DD"/>
    <w:rsid w:val="00EE4666"/>
    <w:rsid w:val="00EF69AA"/>
    <w:rsid w:val="00F00D4F"/>
    <w:rsid w:val="00F01E7C"/>
    <w:rsid w:val="00F02D9C"/>
    <w:rsid w:val="00F0506F"/>
    <w:rsid w:val="00F10636"/>
    <w:rsid w:val="00F11A96"/>
    <w:rsid w:val="00F11F29"/>
    <w:rsid w:val="00F33A27"/>
    <w:rsid w:val="00F4166F"/>
    <w:rsid w:val="00F42CAA"/>
    <w:rsid w:val="00F73DF6"/>
    <w:rsid w:val="00F76300"/>
    <w:rsid w:val="00F771AE"/>
    <w:rsid w:val="00F96CC8"/>
    <w:rsid w:val="00FB45F6"/>
    <w:rsid w:val="00FB4930"/>
    <w:rsid w:val="00FB6A02"/>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958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09361428">
      <w:bodyDiv w:val="1"/>
      <w:marLeft w:val="0"/>
      <w:marRight w:val="0"/>
      <w:marTop w:val="0"/>
      <w:marBottom w:val="0"/>
      <w:divBdr>
        <w:top w:val="none" w:sz="0" w:space="0" w:color="auto"/>
        <w:left w:val="none" w:sz="0" w:space="0" w:color="auto"/>
        <w:bottom w:val="none" w:sz="0" w:space="0" w:color="auto"/>
        <w:right w:val="none" w:sz="0" w:space="0" w:color="auto"/>
      </w:divBdr>
    </w:div>
    <w:div w:id="315499141">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765610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cis2019.aisnet.org/submissions/revisions/"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rt.aisnet.org/resource/resmgr/Files/MISQ-Revised.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sq.org/manuscript-guidelin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BA280E6-DA46-7A40-BA89-4B8E1CB40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10</Words>
  <Characters>10890</Characters>
  <Application>Microsoft Office Word</Application>
  <DocSecurity>0</DocSecurity>
  <Lines>90</Lines>
  <Paragraphs>25</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ICIS 2019 Proceedings Template</vt:lpstr>
      <vt:lpstr>ICIS 2015 Proceedings Template</vt:lpstr>
      <vt:lpstr>ICIS 2015 Proceedings Template</vt:lpstr>
    </vt:vector>
  </TitlesOfParts>
  <LinksUpToDate>false</LinksUpToDate>
  <CharactersWithSpaces>12775</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7-22T07:25:00Z</dcterms:created>
  <dcterms:modified xsi:type="dcterms:W3CDTF">2019-09-0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